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ard layout for two cards per page"/>
      </w:tblPr>
      <w:tblGrid>
        <w:gridCol w:w="8640"/>
      </w:tblGrid>
      <w:tr w:rsidR="008C027C" w14:paraId="66C2AAE2" w14:textId="77777777">
        <w:trPr>
          <w:trHeight w:hRule="exact" w:val="2419"/>
          <w:jc w:val="center"/>
        </w:trPr>
        <w:tc>
          <w:tcPr>
            <w:tcW w:w="8640" w:type="dxa"/>
          </w:tcPr>
          <w:p w14:paraId="536BB9C5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E74230B" wp14:editId="28714FB7">
                  <wp:extent cx="5486400" cy="1536192"/>
                  <wp:effectExtent l="0" t="0" r="0" b="6985"/>
                  <wp:docPr id="2" name="Picture 2" descr="Drawing of reindeer flying through a starry s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5486400" cy="15361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20079472" w14:textId="77777777">
        <w:trPr>
          <w:trHeight w:hRule="exact" w:val="3341"/>
          <w:jc w:val="center"/>
        </w:trPr>
        <w:tc>
          <w:tcPr>
            <w:tcW w:w="8640" w:type="dxa"/>
            <w:vAlign w:val="bottom"/>
          </w:tcPr>
          <w:tbl>
            <w:tblPr>
              <w:tblW w:w="4334" w:type="pct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Individual card layout"/>
            </w:tblPr>
            <w:tblGrid>
              <w:gridCol w:w="7489"/>
            </w:tblGrid>
            <w:tr w:rsidR="008C027C" w14:paraId="62D46A64" w14:textId="77777777">
              <w:trPr>
                <w:jc w:val="center"/>
              </w:trPr>
              <w:tc>
                <w:tcPr>
                  <w:tcW w:w="7489" w:type="dxa"/>
                </w:tcPr>
                <w:tbl>
                  <w:tblPr>
                    <w:tblStyle w:val="RecipeCardLines"/>
                    <w:tblW w:w="5000" w:type="pct"/>
                    <w:tblLayout w:type="fixed"/>
                    <w:tblLook w:val="04A0" w:firstRow="1" w:lastRow="0" w:firstColumn="1" w:lastColumn="0" w:noHBand="0" w:noVBand="1"/>
                    <w:tblDescription w:val="Recipe text area"/>
                  </w:tblPr>
                  <w:tblGrid>
                    <w:gridCol w:w="7489"/>
                  </w:tblGrid>
                  <w:tr w:rsidR="008C027C" w14:paraId="2BBA6A0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4976E64F" w14:textId="2DDAC060" w:rsidR="0081410A" w:rsidRDefault="0081410A" w:rsidP="0081410A">
                        <w:r>
                          <w:t>Ingredients</w:t>
                        </w:r>
                        <w:r>
                          <w:t xml:space="preserve"> </w:t>
                        </w:r>
                        <w:r>
                          <w:t>for 10 servings</w:t>
                        </w:r>
                      </w:p>
                      <w:p w14:paraId="55229BA8" w14:textId="5CACE7FD" w:rsidR="008C027C" w:rsidRDefault="008C027C">
                        <w:pPr>
                          <w:spacing w:before="60" w:after="60"/>
                        </w:pPr>
                      </w:p>
                    </w:tc>
                  </w:tr>
                  <w:tr w:rsidR="008C027C" w14:paraId="08E5E08E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29825AE6" w14:textId="17D8E195" w:rsidR="008C027C" w:rsidRDefault="0081410A">
                        <w:pPr>
                          <w:spacing w:before="60" w:after="60"/>
                        </w:pPr>
                        <w:r w:rsidRPr="0081410A">
                          <w:t>¼ cup cream cheese</w:t>
                        </w:r>
                        <w:r>
                          <w:t xml:space="preserve">                     </w:t>
                        </w:r>
                        <w:r w:rsidRPr="0081410A">
                          <w:t>¼ cup sour cream</w:t>
                        </w:r>
                        <w:r>
                          <w:t xml:space="preserve">                      </w:t>
                        </w:r>
                        <w:r w:rsidRPr="0081410A">
                          <w:t>1 oz club house ranch seasoning</w:t>
                        </w:r>
                      </w:p>
                    </w:tc>
                  </w:tr>
                  <w:tr w:rsidR="008C027C" w14:paraId="56637104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5E4677F" w14:textId="3C25BE76" w:rsidR="008C027C" w:rsidRDefault="0081410A">
                        <w:pPr>
                          <w:spacing w:before="60" w:after="60"/>
                        </w:pPr>
                        <w:r w:rsidRPr="0081410A">
                          <w:t>12 oz frozen spinach, thawed and drained</w:t>
                        </w:r>
                        <w:r>
                          <w:t xml:space="preserve">        </w:t>
                        </w:r>
                        <w:r w:rsidRPr="0081410A">
                          <w:t>11 oz thin crust pizza dough</w:t>
                        </w:r>
                      </w:p>
                    </w:tc>
                  </w:tr>
                  <w:tr w:rsidR="008C027C" w14:paraId="7C73849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3FF38649" w14:textId="5DA41F01" w:rsidR="008C027C" w:rsidRDefault="0081410A">
                        <w:pPr>
                          <w:spacing w:before="60" w:after="60"/>
                        </w:pPr>
                        <w:r w:rsidRPr="0081410A">
                          <w:t>½ cup pesto</w:t>
                        </w:r>
                        <w:r>
                          <w:t xml:space="preserve">             </w:t>
                        </w:r>
                        <w:r w:rsidRPr="0081410A">
                          <w:t>2 tablespoons unsalted butter, melted</w:t>
                        </w:r>
                        <w:r>
                          <w:t xml:space="preserve">          </w:t>
                        </w:r>
                        <w:r w:rsidRPr="0081410A">
                          <w:t>2 oz garlic, minced</w:t>
                        </w:r>
                      </w:p>
                    </w:tc>
                  </w:tr>
                  <w:tr w:rsidR="008C027C" w14:paraId="1BD3655D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76B1BE03" w14:textId="7986A5FB" w:rsidR="008C027C" w:rsidRDefault="0081410A">
                        <w:pPr>
                          <w:spacing w:before="60" w:after="60"/>
                        </w:pPr>
                        <w:r w:rsidRPr="0081410A">
                          <w:t xml:space="preserve">1 tablespoon club house </w:t>
                        </w:r>
                        <w:proofErr w:type="spellStart"/>
                        <w:r w:rsidRPr="0081410A">
                          <w:t>italian</w:t>
                        </w:r>
                        <w:proofErr w:type="spellEnd"/>
                        <w:r w:rsidRPr="0081410A">
                          <w:t xml:space="preserve"> herbs</w:t>
                        </w:r>
                        <w:r>
                          <w:t xml:space="preserve">                       </w:t>
                        </w:r>
                        <w:r w:rsidRPr="0081410A">
                          <w:t>½ cup parmesan cheese</w:t>
                        </w:r>
                      </w:p>
                    </w:tc>
                  </w:tr>
                  <w:tr w:rsidR="008C027C" w14:paraId="303900B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17E46665" w14:textId="558BC212" w:rsidR="008C027C" w:rsidRDefault="0081410A">
                        <w:pPr>
                          <w:spacing w:before="60" w:after="60"/>
                        </w:pPr>
                        <w:r w:rsidRPr="0081410A">
                          <w:t>marinara sauce, for dipping</w:t>
                        </w:r>
                      </w:p>
                    </w:tc>
                  </w:tr>
                  <w:tr w:rsidR="008C027C" w14:paraId="64D409FA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15DD4606" w14:textId="77777777" w:rsidR="008C027C" w:rsidRDefault="008C027C">
                        <w:pPr>
                          <w:spacing w:before="60" w:after="60"/>
                        </w:pPr>
                      </w:p>
                    </w:tc>
                  </w:tr>
                </w:tbl>
                <w:p w14:paraId="358FA5B2" w14:textId="77777777" w:rsidR="008C027C" w:rsidRDefault="008C027C"/>
              </w:tc>
            </w:tr>
            <w:tr w:rsidR="008C027C" w14:paraId="609796CD" w14:textId="77777777">
              <w:trPr>
                <w:trHeight w:hRule="exact" w:val="864"/>
                <w:jc w:val="center"/>
              </w:trPr>
              <w:tc>
                <w:tcPr>
                  <w:tcW w:w="7489" w:type="dxa"/>
                </w:tcPr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  <w:tblDescription w:val="Recipe name and author"/>
                  </w:tblPr>
                  <w:tblGrid>
                    <w:gridCol w:w="5004"/>
                    <w:gridCol w:w="2474"/>
                  </w:tblGrid>
                  <w:tr w:rsidR="008C027C" w14:paraId="0BD885A4" w14:textId="77777777">
                    <w:trPr>
                      <w:trHeight w:hRule="exact" w:val="864"/>
                    </w:trPr>
                    <w:tc>
                      <w:tcPr>
                        <w:tcW w:w="5004" w:type="dxa"/>
                        <w:vAlign w:val="center"/>
                      </w:tcPr>
                      <w:p w14:paraId="0A02582C" w14:textId="6FD8E01C" w:rsidR="008C027C" w:rsidRDefault="001C180F">
                        <w:pPr>
                          <w:pStyle w:val="TitleAlt"/>
                        </w:pPr>
                        <w:r>
                          <w:t>[</w:t>
                        </w:r>
                        <w:r w:rsidR="0081410A" w:rsidRPr="0081410A">
                          <w:t>Christmas Tree Pull-Apart Bread</w:t>
                        </w:r>
                        <w:r>
                          <w:t>]</w:t>
                        </w:r>
                      </w:p>
                    </w:tc>
                    <w:tc>
                      <w:tcPr>
                        <w:tcW w:w="2474" w:type="dxa"/>
                        <w:vAlign w:val="center"/>
                      </w:tcPr>
                      <w:p w14:paraId="16FD3B4C" w14:textId="0CFE7B42" w:rsidR="008C027C" w:rsidRDefault="00E34716">
                        <w:r>
                          <w:t>Holidays</w:t>
                        </w:r>
                        <w:r w:rsidR="001C180F">
                          <w:t xml:space="preserve"> </w:t>
                        </w:r>
                        <w:r>
                          <w:t>2020</w:t>
                        </w:r>
                        <w:r w:rsidR="001C180F">
                          <w:br/>
                          <w:t xml:space="preserve">(from </w:t>
                        </w:r>
                        <w:r w:rsidR="0081410A">
                          <w:t>Adrian Edquid)</w:t>
                        </w:r>
                      </w:p>
                    </w:tc>
                  </w:tr>
                </w:tbl>
                <w:p w14:paraId="0C8B8C72" w14:textId="77777777" w:rsidR="008C027C" w:rsidRDefault="008C027C"/>
              </w:tc>
            </w:tr>
          </w:tbl>
          <w:p w14:paraId="328128D0" w14:textId="77777777" w:rsidR="008C027C" w:rsidRDefault="008C027C"/>
        </w:tc>
      </w:tr>
      <w:tr w:rsidR="008C027C" w14:paraId="0FDB7F78" w14:textId="77777777">
        <w:trPr>
          <w:trHeight w:hRule="exact" w:val="720"/>
          <w:jc w:val="center"/>
        </w:trPr>
        <w:tc>
          <w:tcPr>
            <w:tcW w:w="8640" w:type="dxa"/>
          </w:tcPr>
          <w:p w14:paraId="5DD6ADEF" w14:textId="1006D7BC" w:rsidR="008C027C" w:rsidRDefault="008C027C"/>
        </w:tc>
      </w:tr>
    </w:tbl>
    <w:p w14:paraId="3C8C9F9C" w14:textId="718F0795" w:rsidR="005536BA" w:rsidRDefault="005536BA">
      <w:r>
        <w:rPr>
          <w:noProof/>
        </w:rPr>
        <w:drawing>
          <wp:anchor distT="0" distB="0" distL="114300" distR="114300" simplePos="0" relativeHeight="251658240" behindDoc="0" locked="0" layoutInCell="1" allowOverlap="1" wp14:anchorId="4948D8FA" wp14:editId="76F38129">
            <wp:simplePos x="0" y="0"/>
            <wp:positionH relativeFrom="column">
              <wp:posOffset>1076325</wp:posOffset>
            </wp:positionH>
            <wp:positionV relativeFrom="paragraph">
              <wp:posOffset>-419100</wp:posOffset>
            </wp:positionV>
            <wp:extent cx="3219450" cy="32194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br w:type="page"/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ard layout for two cards per page"/>
      </w:tblPr>
      <w:tblGrid>
        <w:gridCol w:w="8640"/>
      </w:tblGrid>
      <w:tr w:rsidR="008C027C" w14:paraId="552C3605" w14:textId="77777777">
        <w:trPr>
          <w:trHeight w:hRule="exact" w:val="5760"/>
          <w:jc w:val="center"/>
        </w:trPr>
        <w:tc>
          <w:tcPr>
            <w:tcW w:w="8640" w:type="dxa"/>
          </w:tcPr>
          <w:tbl>
            <w:tblPr>
              <w:tblW w:w="4583" w:type="pct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Individual card layout"/>
            </w:tblPr>
            <w:tblGrid>
              <w:gridCol w:w="7919"/>
            </w:tblGrid>
            <w:tr w:rsidR="008C027C" w14:paraId="7898CDAA" w14:textId="77777777">
              <w:trPr>
                <w:trHeight w:hRule="exact" w:val="2160"/>
                <w:jc w:val="center"/>
              </w:trPr>
              <w:tc>
                <w:tcPr>
                  <w:tcW w:w="5000" w:type="pct"/>
                </w:tcPr>
                <w:tbl>
                  <w:tblPr>
                    <w:tblStyle w:val="RecipeCardLines"/>
                    <w:tblW w:w="5000" w:type="pct"/>
                    <w:tblLayout w:type="fixed"/>
                    <w:tblLook w:val="04A0" w:firstRow="1" w:lastRow="0" w:firstColumn="1" w:lastColumn="0" w:noHBand="0" w:noVBand="1"/>
                    <w:tblDescription w:val="Recipe text area"/>
                  </w:tblPr>
                  <w:tblGrid>
                    <w:gridCol w:w="7919"/>
                  </w:tblGrid>
                  <w:tr w:rsidR="008C027C" w14:paraId="2B97F5B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68C012A3" w14:textId="4D29180E" w:rsidR="008C027C" w:rsidRDefault="0081410A">
                        <w:pPr>
                          <w:spacing w:before="60" w:after="60"/>
                        </w:pPr>
                        <w:r w:rsidRPr="0081410A">
                          <w:lastRenderedPageBreak/>
                          <w:t>Preheat the oven to 400°F (200°C). Flip a baking sheet upside down and place a piece of parchment</w:t>
                        </w:r>
                      </w:p>
                    </w:tc>
                  </w:tr>
                  <w:tr w:rsidR="008C027C" w14:paraId="09514B6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FB97884" w14:textId="419EB421" w:rsidR="008C027C" w:rsidRDefault="0081410A">
                        <w:pPr>
                          <w:spacing w:before="60" w:after="60"/>
                        </w:pPr>
                        <w:r w:rsidRPr="0081410A">
                          <w:t>paper on top. Set aside.</w:t>
                        </w:r>
                      </w:p>
                    </w:tc>
                  </w:tr>
                  <w:tr w:rsidR="008C027C" w14:paraId="6E63C04E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0EC6742E" w14:textId="77777777" w:rsidR="008C027C" w:rsidRDefault="008C027C">
                        <w:pPr>
                          <w:spacing w:before="60" w:after="60"/>
                        </w:pPr>
                      </w:p>
                    </w:tc>
                  </w:tr>
                  <w:tr w:rsidR="008C027C" w14:paraId="2D037EA0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03D56800" w14:textId="107147DF" w:rsidR="008C027C" w:rsidRDefault="0081410A">
                        <w:pPr>
                          <w:spacing w:before="60" w:after="60"/>
                        </w:pPr>
                        <w:r w:rsidRPr="0081410A">
                          <w:t>In a medium bowl, combine the cream cheese, sour cream, and Club House ranch</w:t>
                        </w:r>
                        <w:r>
                          <w:t xml:space="preserve"> </w:t>
                        </w:r>
                        <w:r w:rsidRPr="0081410A">
                          <w:t>dip seasoning.</w:t>
                        </w:r>
                      </w:p>
                    </w:tc>
                  </w:tr>
                  <w:tr w:rsidR="008C027C" w14:paraId="594CF11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A1D838F" w14:textId="7353E2BC" w:rsidR="008C027C" w:rsidRDefault="0081410A">
                        <w:pPr>
                          <w:spacing w:before="60" w:after="60"/>
                        </w:pPr>
                        <w:proofErr w:type="spellStart"/>
                        <w:r w:rsidRPr="0081410A">
                          <w:t>tir</w:t>
                        </w:r>
                        <w:proofErr w:type="spellEnd"/>
                        <w:r w:rsidRPr="0081410A">
                          <w:t xml:space="preserve"> until well mixed. Fold in the spinach. Set aside.</w:t>
                        </w:r>
                      </w:p>
                    </w:tc>
                  </w:tr>
                  <w:tr w:rsidR="008C027C" w14:paraId="798068AA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7C91D92" w14:textId="77777777" w:rsidR="008C027C" w:rsidRDefault="008C027C"/>
                    </w:tc>
                  </w:tr>
                </w:tbl>
                <w:p w14:paraId="4E3C410F" w14:textId="77777777" w:rsidR="008C027C" w:rsidRDefault="008C027C"/>
              </w:tc>
            </w:tr>
          </w:tbl>
          <w:p w14:paraId="3B981A0D" w14:textId="1722D97D" w:rsidR="008C027C" w:rsidRDefault="008C027C">
            <w:pPr>
              <w:jc w:val="center"/>
            </w:pPr>
          </w:p>
        </w:tc>
      </w:tr>
    </w:tbl>
    <w:p w14:paraId="1C213ABB" w14:textId="2EFE5BB7" w:rsidR="008C027C" w:rsidRDefault="008C027C"/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ard layout for two cards per page"/>
      </w:tblPr>
      <w:tblGrid>
        <w:gridCol w:w="432"/>
        <w:gridCol w:w="6408"/>
        <w:gridCol w:w="1800"/>
      </w:tblGrid>
      <w:tr w:rsidR="008C027C" w14:paraId="0D99D4FC" w14:textId="77777777">
        <w:trPr>
          <w:trHeight w:hRule="exact" w:val="144"/>
        </w:trPr>
        <w:tc>
          <w:tcPr>
            <w:tcW w:w="432" w:type="dxa"/>
          </w:tcPr>
          <w:p w14:paraId="41D6D467" w14:textId="77777777" w:rsidR="008C027C" w:rsidRDefault="008C027C"/>
        </w:tc>
        <w:tc>
          <w:tcPr>
            <w:tcW w:w="6408" w:type="dxa"/>
          </w:tcPr>
          <w:p w14:paraId="699F3D4C" w14:textId="77777777" w:rsidR="008C027C" w:rsidRDefault="008C027C"/>
        </w:tc>
        <w:tc>
          <w:tcPr>
            <w:tcW w:w="1800" w:type="dxa"/>
          </w:tcPr>
          <w:p w14:paraId="1CFF6A33" w14:textId="77777777" w:rsidR="008C027C" w:rsidRDefault="008C027C"/>
        </w:tc>
      </w:tr>
      <w:tr w:rsidR="008C027C" w14:paraId="342831CD" w14:textId="77777777">
        <w:trPr>
          <w:trHeight w:hRule="exact" w:val="5472"/>
        </w:trPr>
        <w:tc>
          <w:tcPr>
            <w:tcW w:w="432" w:type="dxa"/>
          </w:tcPr>
          <w:p w14:paraId="618C92B3" w14:textId="77777777" w:rsidR="008C027C" w:rsidRDefault="008C027C"/>
        </w:tc>
        <w:tc>
          <w:tcPr>
            <w:tcW w:w="6408" w:type="dxa"/>
          </w:tcPr>
          <w:tbl>
            <w:tblPr>
              <w:tblStyle w:val="RecipeCardLines"/>
              <w:tblW w:w="5000" w:type="pct"/>
              <w:tblLayout w:type="fixed"/>
              <w:tblLook w:val="04A0" w:firstRow="1" w:lastRow="0" w:firstColumn="1" w:lastColumn="0" w:noHBand="0" w:noVBand="1"/>
              <w:tblDescription w:val="Recipe text area"/>
            </w:tblPr>
            <w:tblGrid>
              <w:gridCol w:w="6408"/>
            </w:tblGrid>
            <w:tr w:rsidR="008C027C" w14:paraId="2A594809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68E4BDFB" w14:textId="53898F2A" w:rsidR="008C027C" w:rsidRDefault="0081410A">
                  <w:pPr>
                    <w:spacing w:before="30" w:after="30"/>
                  </w:pPr>
                  <w:r w:rsidRPr="0081410A">
                    <w:t>Roll out the tube of pizza dough on a piece of parchment paper set on a flat.</w:t>
                  </w:r>
                </w:p>
              </w:tc>
            </w:tr>
            <w:tr w:rsidR="008C027C" w14:paraId="6BCE0132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3E2D52CB" w14:textId="10EB3CDF" w:rsidR="008C027C" w:rsidRDefault="0081410A">
                  <w:pPr>
                    <w:spacing w:before="30" w:after="30"/>
                  </w:pPr>
                  <w:r>
                    <w:t xml:space="preserve">surface. </w:t>
                  </w:r>
                  <w:r w:rsidRPr="0081410A">
                    <w:t>Using a pizza cutter or knife, cut from a bottom corner to the center of</w:t>
                  </w:r>
                </w:p>
              </w:tc>
            </w:tr>
            <w:tr w:rsidR="008C027C" w14:paraId="763B1CC9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910D7FE" w14:textId="5DE096E0" w:rsidR="008C027C" w:rsidRDefault="0081410A">
                  <w:pPr>
                    <w:spacing w:before="30" w:after="30"/>
                  </w:pPr>
                  <w:r>
                    <w:t xml:space="preserve">the top. </w:t>
                  </w:r>
                  <w:r w:rsidRPr="0081410A">
                    <w:t xml:space="preserve">Repeat on the other side so you have 1 full triangle and 2 halves of a </w:t>
                  </w:r>
                </w:p>
              </w:tc>
            </w:tr>
            <w:tr w:rsidR="008C027C" w14:paraId="3D7FAF3E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4CC5257" w14:textId="746791C4" w:rsidR="008C027C" w:rsidRDefault="0081410A">
                  <w:pPr>
                    <w:spacing w:before="30" w:after="30"/>
                  </w:pPr>
                  <w:r w:rsidRPr="0081410A">
                    <w:t>triangle on either side.</w:t>
                  </w:r>
                </w:p>
              </w:tc>
            </w:tr>
            <w:tr w:rsidR="008C027C" w14:paraId="5AC8D2C2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672BCFB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AADF79F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54A33B1" w14:textId="039DE02B" w:rsidR="008C027C" w:rsidRDefault="0081410A">
                  <w:pPr>
                    <w:spacing w:before="80" w:after="80"/>
                  </w:pPr>
                  <w:r w:rsidRPr="0081410A">
                    <w:t>Transfer both side-triangle pieces to the prepared baking sheet. Pinch</w:t>
                  </w:r>
                  <w:r>
                    <w:t xml:space="preserve"> the</w:t>
                  </w:r>
                </w:p>
              </w:tc>
            </w:tr>
            <w:tr w:rsidR="008C027C" w14:paraId="68639C15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F01854D" w14:textId="048D35A9" w:rsidR="008C027C" w:rsidRDefault="0081410A">
                  <w:pPr>
                    <w:spacing w:before="80" w:after="80"/>
                  </w:pPr>
                  <w:r w:rsidRPr="0081410A">
                    <w:t>middle seam to seal and stretch the dough to form a single triangle.</w:t>
                  </w:r>
                </w:p>
              </w:tc>
            </w:tr>
            <w:tr w:rsidR="008C027C" w14:paraId="39069445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5067CBE9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E24FCBD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4C72E0C0" w14:textId="44175BA9" w:rsidR="008C027C" w:rsidRDefault="0081410A">
                  <w:pPr>
                    <w:spacing w:before="80" w:after="80"/>
                  </w:pPr>
                  <w:r w:rsidRPr="0081410A">
                    <w:t>Spread the spinach dip over a side of the triangle.</w:t>
                  </w:r>
                </w:p>
              </w:tc>
            </w:tr>
            <w:tr w:rsidR="008C027C" w14:paraId="67C8FD96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1C00DA72" w14:textId="77777777" w:rsidR="008C027C" w:rsidRDefault="008C027C"/>
              </w:tc>
            </w:tr>
            <w:tr w:rsidR="008C027C" w14:paraId="59DEC1F4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4B549D9" w14:textId="4944E195" w:rsidR="008C027C" w:rsidRDefault="0081410A">
                  <w:r w:rsidRPr="0081410A">
                    <w:t>Spread the pesto over the other side of the triangle.</w:t>
                  </w:r>
                </w:p>
              </w:tc>
            </w:tr>
            <w:tr w:rsidR="008C027C" w14:paraId="5579281F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51C3895A" w14:textId="77777777" w:rsidR="008C027C" w:rsidRDefault="008C027C"/>
              </w:tc>
            </w:tr>
            <w:tr w:rsidR="008C027C" w14:paraId="71ABCE12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40512B7" w14:textId="08BFC569" w:rsidR="008C027C" w:rsidRDefault="0081410A">
                  <w:r w:rsidRPr="0081410A">
                    <w:t>Flip the remaining dough triangle on top of the filling and remove the</w:t>
                  </w:r>
                </w:p>
              </w:tc>
            </w:tr>
            <w:tr w:rsidR="008C027C" w14:paraId="09753E8A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70D6F57" w14:textId="507CD236" w:rsidR="008C027C" w:rsidRDefault="0081410A">
                  <w:r w:rsidRPr="0081410A">
                    <w:t>parchment from the top. Stretch the dough to cover completely.</w:t>
                  </w:r>
                </w:p>
              </w:tc>
            </w:tr>
          </w:tbl>
          <w:p w14:paraId="17032CBA" w14:textId="77777777" w:rsidR="008C027C" w:rsidRDefault="008C027C"/>
          <w:p w14:paraId="71ECF71E" w14:textId="5F994BF0" w:rsidR="0081410A" w:rsidRDefault="0081410A"/>
        </w:tc>
        <w:tc>
          <w:tcPr>
            <w:tcW w:w="1800" w:type="dxa"/>
            <w:vAlign w:val="center"/>
          </w:tcPr>
          <w:p w14:paraId="2AD12293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494811A" wp14:editId="20297BEB">
                  <wp:extent cx="710614" cy="3425486"/>
                  <wp:effectExtent l="0" t="0" r="0" b="0"/>
                  <wp:docPr id="8" name="Picture 8" descr="Drawing of Christmas ligh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9222"/>
                          <a:stretch/>
                        </pic:blipFill>
                        <pic:spPr>
                          <a:xfrm>
                            <a:off x="0" y="0"/>
                            <a:ext cx="710614" cy="3425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78989DD2" w14:textId="77777777">
        <w:trPr>
          <w:trHeight w:hRule="exact" w:val="144"/>
        </w:trPr>
        <w:tc>
          <w:tcPr>
            <w:tcW w:w="432" w:type="dxa"/>
          </w:tcPr>
          <w:p w14:paraId="050B5B7F" w14:textId="77777777" w:rsidR="008C027C" w:rsidRDefault="008C027C"/>
        </w:tc>
        <w:tc>
          <w:tcPr>
            <w:tcW w:w="6408" w:type="dxa"/>
          </w:tcPr>
          <w:p w14:paraId="1FC1B855" w14:textId="77777777" w:rsidR="008C027C" w:rsidRDefault="008C027C"/>
        </w:tc>
        <w:tc>
          <w:tcPr>
            <w:tcW w:w="1800" w:type="dxa"/>
          </w:tcPr>
          <w:p w14:paraId="65C95A43" w14:textId="77777777" w:rsidR="008C027C" w:rsidRDefault="008C027C"/>
        </w:tc>
      </w:tr>
      <w:tr w:rsidR="008C027C" w14:paraId="4A293BE4" w14:textId="77777777">
        <w:trPr>
          <w:trHeight w:hRule="exact" w:val="720"/>
        </w:trPr>
        <w:tc>
          <w:tcPr>
            <w:tcW w:w="432" w:type="dxa"/>
          </w:tcPr>
          <w:p w14:paraId="11EB6732" w14:textId="77777777" w:rsidR="008C027C" w:rsidRDefault="008C027C"/>
        </w:tc>
        <w:tc>
          <w:tcPr>
            <w:tcW w:w="6408" w:type="dxa"/>
          </w:tcPr>
          <w:p w14:paraId="0EE29DD8" w14:textId="77777777" w:rsidR="008C027C" w:rsidRDefault="008C027C"/>
        </w:tc>
        <w:tc>
          <w:tcPr>
            <w:tcW w:w="1800" w:type="dxa"/>
          </w:tcPr>
          <w:p w14:paraId="26CE0F2F" w14:textId="77777777" w:rsidR="008C027C" w:rsidRDefault="008C027C"/>
        </w:tc>
      </w:tr>
      <w:tr w:rsidR="008C027C" w14:paraId="01B996BD" w14:textId="77777777">
        <w:trPr>
          <w:trHeight w:hRule="exact" w:val="144"/>
        </w:trPr>
        <w:tc>
          <w:tcPr>
            <w:tcW w:w="432" w:type="dxa"/>
          </w:tcPr>
          <w:p w14:paraId="2AEB6E0D" w14:textId="77777777" w:rsidR="008C027C" w:rsidRDefault="008C027C"/>
        </w:tc>
        <w:tc>
          <w:tcPr>
            <w:tcW w:w="6408" w:type="dxa"/>
          </w:tcPr>
          <w:p w14:paraId="24E9A27F" w14:textId="77777777" w:rsidR="008C027C" w:rsidRDefault="008C027C"/>
        </w:tc>
        <w:tc>
          <w:tcPr>
            <w:tcW w:w="1800" w:type="dxa"/>
          </w:tcPr>
          <w:p w14:paraId="320B9756" w14:textId="77777777" w:rsidR="008C027C" w:rsidRDefault="008C027C"/>
        </w:tc>
      </w:tr>
      <w:tr w:rsidR="008C027C" w14:paraId="6BA61B77" w14:textId="77777777">
        <w:trPr>
          <w:trHeight w:hRule="exact" w:val="5472"/>
        </w:trPr>
        <w:tc>
          <w:tcPr>
            <w:tcW w:w="432" w:type="dxa"/>
          </w:tcPr>
          <w:p w14:paraId="47D871A1" w14:textId="77777777" w:rsidR="008C027C" w:rsidRDefault="008C027C"/>
        </w:tc>
        <w:tc>
          <w:tcPr>
            <w:tcW w:w="6408" w:type="dxa"/>
          </w:tcPr>
          <w:tbl>
            <w:tblPr>
              <w:tblStyle w:val="RecipeCardLines"/>
              <w:tblW w:w="5000" w:type="pct"/>
              <w:tblLayout w:type="fixed"/>
              <w:tblLook w:val="04A0" w:firstRow="1" w:lastRow="0" w:firstColumn="1" w:lastColumn="0" w:noHBand="0" w:noVBand="1"/>
              <w:tblDescription w:val="Recipe text area"/>
            </w:tblPr>
            <w:tblGrid>
              <w:gridCol w:w="6408"/>
            </w:tblGrid>
            <w:tr w:rsidR="008C027C" w14:paraId="778F0F5C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58C0455" w14:textId="270EBC07" w:rsidR="008C027C" w:rsidRDefault="0081410A">
                  <w:pPr>
                    <w:spacing w:before="30" w:after="30"/>
                  </w:pPr>
                  <w:r w:rsidRPr="0081410A">
                    <w:t>Using a pizza cutter or knife, make horizontal slices about 1 inch</w:t>
                  </w:r>
                  <w:r>
                    <w:t xml:space="preserve"> apart from the</w:t>
                  </w:r>
                </w:p>
              </w:tc>
            </w:tr>
            <w:tr w:rsidR="008C027C" w14:paraId="1C637491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464D3E7F" w14:textId="30590C48" w:rsidR="008C027C" w:rsidRDefault="0081410A">
                  <w:pPr>
                    <w:spacing w:before="30" w:after="30"/>
                  </w:pPr>
                  <w:r w:rsidRPr="0081410A">
                    <w:t>top to bottom, leaving the middle “trunk” of the tree intact.</w:t>
                  </w:r>
                </w:p>
              </w:tc>
            </w:tr>
            <w:tr w:rsidR="008C027C" w14:paraId="57603FC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E7B9DC4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121F1DC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27C358D" w14:textId="73CA7098" w:rsidR="008C027C" w:rsidRDefault="0081410A">
                  <w:pPr>
                    <w:spacing w:before="30" w:after="30"/>
                  </w:pPr>
                  <w:r w:rsidRPr="0081410A">
                    <w:t>Pull the strips outwards and twist.</w:t>
                  </w:r>
                </w:p>
              </w:tc>
            </w:tr>
            <w:tr w:rsidR="008C027C" w14:paraId="3883699C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4EC6B7BB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112AE6B0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47755FF" w14:textId="0F116193" w:rsidR="008C027C" w:rsidRDefault="0081410A">
                  <w:pPr>
                    <w:spacing w:before="30" w:after="30"/>
                  </w:pPr>
                  <w:r w:rsidRPr="0081410A">
                    <w:t>In a small bowl, mix the melted butter and garlic and brush over the tree.</w:t>
                  </w:r>
                </w:p>
              </w:tc>
            </w:tr>
            <w:tr w:rsidR="008C027C" w14:paraId="093DA769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35E0B99E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0D52642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1D4C25C9" w14:textId="326C4092" w:rsidR="008C027C" w:rsidRDefault="0081410A">
                  <w:pPr>
                    <w:spacing w:before="30" w:after="30"/>
                  </w:pPr>
                  <w:r w:rsidRPr="0081410A">
                    <w:t>Sprinkle with the Club House Italian herbs and shredded Parmesan cheese.</w:t>
                  </w:r>
                </w:p>
              </w:tc>
            </w:tr>
            <w:tr w:rsidR="008C027C" w14:paraId="2DEDA6E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CD9786D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7AF44F43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11295D7D" w14:textId="5DA7F34F" w:rsidR="008C027C" w:rsidRDefault="0081410A">
                  <w:pPr>
                    <w:spacing w:before="80" w:after="80"/>
                  </w:pPr>
                  <w:r w:rsidRPr="0081410A">
                    <w:t>Bake the tree for 12-15 minutes, or until golden brown and the cheese has melted.</w:t>
                  </w:r>
                </w:p>
              </w:tc>
            </w:tr>
            <w:tr w:rsidR="008C027C" w14:paraId="34051324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0991A8CA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AA592ED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41BC2A0A" w14:textId="161C2856" w:rsidR="008C027C" w:rsidRDefault="0081410A">
                  <w:pPr>
                    <w:spacing w:before="80" w:after="80"/>
                  </w:pPr>
                  <w:r w:rsidRPr="0081410A">
                    <w:t>Serve with marinara sauce</w:t>
                  </w:r>
                  <w:r>
                    <w:t xml:space="preserve"> and enjoy!</w:t>
                  </w:r>
                </w:p>
              </w:tc>
            </w:tr>
            <w:tr w:rsidR="008C027C" w14:paraId="168FCC58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D02915F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318E349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59F15ED" w14:textId="77777777" w:rsidR="008C027C" w:rsidRDefault="008C027C">
                  <w:pPr>
                    <w:spacing w:before="80" w:after="80"/>
                  </w:pPr>
                </w:p>
              </w:tc>
            </w:tr>
          </w:tbl>
          <w:p w14:paraId="4CD45E95" w14:textId="77777777" w:rsidR="008C027C" w:rsidRDefault="008C027C"/>
        </w:tc>
        <w:tc>
          <w:tcPr>
            <w:tcW w:w="1800" w:type="dxa"/>
            <w:vAlign w:val="center"/>
          </w:tcPr>
          <w:p w14:paraId="0A3D45A9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283A60F" wp14:editId="3F86766D">
                  <wp:extent cx="813816" cy="3030313"/>
                  <wp:effectExtent l="0" t="0" r="5715" b="0"/>
                  <wp:docPr id="9" name="Picture 9" descr="Drawing of gingerbread cook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3816" cy="3030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449DBA40" w14:textId="77777777">
        <w:trPr>
          <w:trHeight w:hRule="exact" w:val="144"/>
        </w:trPr>
        <w:tc>
          <w:tcPr>
            <w:tcW w:w="432" w:type="dxa"/>
          </w:tcPr>
          <w:p w14:paraId="5E789179" w14:textId="77777777" w:rsidR="008C027C" w:rsidRDefault="008C027C"/>
        </w:tc>
        <w:tc>
          <w:tcPr>
            <w:tcW w:w="6408" w:type="dxa"/>
          </w:tcPr>
          <w:p w14:paraId="5271C8DD" w14:textId="77777777" w:rsidR="008C027C" w:rsidRDefault="008C027C"/>
        </w:tc>
        <w:tc>
          <w:tcPr>
            <w:tcW w:w="1800" w:type="dxa"/>
          </w:tcPr>
          <w:p w14:paraId="7233B46D" w14:textId="77777777" w:rsidR="008C027C" w:rsidRDefault="008C027C"/>
        </w:tc>
      </w:tr>
    </w:tbl>
    <w:p w14:paraId="71FEFE71" w14:textId="77777777" w:rsidR="008C027C" w:rsidRDefault="008C027C"/>
    <w:sectPr w:rsidR="008C027C">
      <w:pgSz w:w="12240" w:h="15840"/>
      <w:pgMar w:top="180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FB2459" w14:textId="77777777" w:rsidR="00D434B0" w:rsidRDefault="00D434B0">
      <w:pPr>
        <w:spacing w:before="0" w:after="0"/>
      </w:pPr>
      <w:r>
        <w:separator/>
      </w:r>
    </w:p>
  </w:endnote>
  <w:endnote w:type="continuationSeparator" w:id="0">
    <w:p w14:paraId="20B7347C" w14:textId="77777777" w:rsidR="00D434B0" w:rsidRDefault="00D434B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04810D" w14:textId="77777777" w:rsidR="00D434B0" w:rsidRDefault="00D434B0">
      <w:pPr>
        <w:spacing w:before="0" w:after="0"/>
      </w:pPr>
      <w:r>
        <w:separator/>
      </w:r>
    </w:p>
  </w:footnote>
  <w:footnote w:type="continuationSeparator" w:id="0">
    <w:p w14:paraId="172BAD0F" w14:textId="77777777" w:rsidR="00D434B0" w:rsidRDefault="00D434B0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TO2MDUwNzexMDJQ0lEKTi0uzszPAykwrAUAaCoDxiwAAAA="/>
  </w:docVars>
  <w:rsids>
    <w:rsidRoot w:val="008C027C"/>
    <w:rsid w:val="001C180F"/>
    <w:rsid w:val="00207D2C"/>
    <w:rsid w:val="005536BA"/>
    <w:rsid w:val="007279BD"/>
    <w:rsid w:val="0081410A"/>
    <w:rsid w:val="008C027C"/>
    <w:rsid w:val="00A2472D"/>
    <w:rsid w:val="00D434B0"/>
    <w:rsid w:val="00E34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A94F10"/>
  <w15:chartTrackingRefBased/>
  <w15:docId w15:val="{CDEEA881-BE64-4C32-813A-4D2FA7C6E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DD5949" w:themeColor="accent1"/>
        <w:sz w:val="18"/>
        <w:szCs w:val="18"/>
        <w:lang w:val="en-US" w:eastAsia="ja-JP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cipeCardLines">
    <w:name w:val="Recipe Card Lines"/>
    <w:basedOn w:val="TableNormal"/>
    <w:uiPriority w:val="99"/>
    <w:pPr>
      <w:spacing w:before="0" w:after="0"/>
    </w:pPr>
    <w:tblPr>
      <w:tblBorders>
        <w:bottom w:val="dashed" w:sz="4" w:space="0" w:color="D9D9D9" w:themeColor="background1" w:themeShade="D9"/>
        <w:insideH w:val="dashed" w:sz="4" w:space="0" w:color="D9D9D9" w:themeColor="background1" w:themeShade="D9"/>
      </w:tblBorders>
      <w:tblCellMar>
        <w:left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2"/>
    <w:qFormat/>
    <w:pPr>
      <w:spacing w:before="0"/>
      <w:contextualSpacing/>
    </w:pPr>
    <w:rPr>
      <w:rFonts w:asciiTheme="majorHAnsi" w:eastAsiaTheme="majorEastAsia" w:hAnsiTheme="majorHAnsi" w:cstheme="majorBidi"/>
      <w:color w:val="6D332F" w:themeColor="text2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olor w:val="6D332F" w:themeColor="text2"/>
      <w:kern w:val="28"/>
      <w:sz w:val="40"/>
      <w:szCs w:val="4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TitleAlt">
    <w:name w:val="Title Alt."/>
    <w:basedOn w:val="Title"/>
    <w:uiPriority w:val="2"/>
    <w:qFormat/>
    <w:pPr>
      <w:spacing w:after="0"/>
      <w:contextualSpacing w:val="0"/>
    </w:pPr>
    <w:rPr>
      <w:color w:val="DD5949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597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hristmas Set">
      <a:dk1>
        <a:sysClr val="windowText" lastClr="000000"/>
      </a:dk1>
      <a:lt1>
        <a:sysClr val="window" lastClr="FFFFFF"/>
      </a:lt1>
      <a:dk2>
        <a:srgbClr val="6D332F"/>
      </a:dk2>
      <a:lt2>
        <a:srgbClr val="FCF5E3"/>
      </a:lt2>
      <a:accent1>
        <a:srgbClr val="DD5949"/>
      </a:accent1>
      <a:accent2>
        <a:srgbClr val="3EA3CB"/>
      </a:accent2>
      <a:accent3>
        <a:srgbClr val="79A342"/>
      </a:accent3>
      <a:accent4>
        <a:srgbClr val="E28F41"/>
      </a:accent4>
      <a:accent5>
        <a:srgbClr val="F1BF50"/>
      </a:accent5>
      <a:accent6>
        <a:srgbClr val="927961"/>
      </a:accent6>
      <a:hlink>
        <a:srgbClr val="DD5949"/>
      </a:hlink>
      <a:folHlink>
        <a:srgbClr val="92796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11374F-C15C-4903-8A42-671F59A94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omero</dc:creator>
  <cp:keywords/>
  <dc:description/>
  <cp:lastModifiedBy>Adrian Edquid</cp:lastModifiedBy>
  <cp:revision>3</cp:revision>
  <dcterms:created xsi:type="dcterms:W3CDTF">2020-12-10T21:19:00Z</dcterms:created>
  <dcterms:modified xsi:type="dcterms:W3CDTF">2020-12-10T21:21:00Z</dcterms:modified>
</cp:coreProperties>
</file>